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F30C1" w14:textId="32961A71" w:rsidR="00647CCF" w:rsidRPr="00BB2E58" w:rsidRDefault="007558C8">
      <w:pPr>
        <w:rPr>
          <w:rFonts w:ascii="Palatino Linotype" w:hAnsi="Palatino Linotype"/>
          <w:sz w:val="20"/>
          <w:szCs w:val="20"/>
        </w:rPr>
      </w:pPr>
      <w:r w:rsidRPr="00BB2E58">
        <w:rPr>
          <w:rFonts w:ascii="Palatino Linotype" w:hAnsi="Palatino Linotype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1AFC9638" wp14:editId="518B2BF5">
            <wp:simplePos x="0" y="0"/>
            <wp:positionH relativeFrom="column">
              <wp:posOffset>-1007147</wp:posOffset>
            </wp:positionH>
            <wp:positionV relativeFrom="paragraph">
              <wp:posOffset>-814579</wp:posOffset>
            </wp:positionV>
            <wp:extent cx="688063" cy="688063"/>
            <wp:effectExtent l="0" t="0" r="0" b="0"/>
            <wp:wrapNone/>
            <wp:docPr id="277955591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955591" name="Picture 1" descr="A black background with a black squar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8063" cy="688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3312">
        <w:rPr>
          <w:rFonts w:ascii="Palatino Linotype" w:hAnsi="Palatino Linotype"/>
          <w:sz w:val="20"/>
          <w:szCs w:val="20"/>
        </w:rPr>
        <w:t>Kushal Patel</w:t>
      </w:r>
    </w:p>
    <w:p w14:paraId="527E3CD8" w14:textId="2A9E2F52" w:rsidR="007C3ECF" w:rsidRPr="00BB2E58" w:rsidRDefault="00683312">
      <w:pPr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9/4/2024</w:t>
      </w:r>
    </w:p>
    <w:p w14:paraId="4FF1176A" w14:textId="39F2BF4E" w:rsidR="007C3ECF" w:rsidRPr="00BB2E58" w:rsidRDefault="0090637B">
      <w:pPr>
        <w:rPr>
          <w:rFonts w:ascii="Palatino Linotype" w:hAnsi="Palatino Linotype"/>
          <w:sz w:val="20"/>
          <w:szCs w:val="20"/>
        </w:rPr>
      </w:pPr>
      <w:r w:rsidRPr="00BB2E58">
        <w:rPr>
          <w:rFonts w:ascii="Palatino Linotype" w:hAnsi="Palatino Linotype"/>
          <w:sz w:val="20"/>
          <w:szCs w:val="20"/>
        </w:rPr>
        <w:t>Introduction</w:t>
      </w:r>
      <w:r w:rsidR="006D37EB" w:rsidRPr="00BB2E58">
        <w:rPr>
          <w:rFonts w:ascii="Palatino Linotype" w:hAnsi="Palatino Linotype"/>
          <w:sz w:val="20"/>
          <w:szCs w:val="20"/>
        </w:rPr>
        <w:t xml:space="preserve"> to Programming in C</w:t>
      </w:r>
    </w:p>
    <w:p w14:paraId="3F4F1AB4" w14:textId="118A19B5" w:rsidR="004869EC" w:rsidRPr="00BB2E58" w:rsidRDefault="004869EC">
      <w:pPr>
        <w:rPr>
          <w:rFonts w:ascii="Palatino Linotype" w:hAnsi="Palatino Linotype"/>
          <w:sz w:val="20"/>
          <w:szCs w:val="20"/>
        </w:rPr>
      </w:pPr>
      <w:r w:rsidRPr="00BB2E58">
        <w:rPr>
          <w:rFonts w:ascii="Palatino Linotype" w:hAnsi="Palatino Linotype"/>
          <w:sz w:val="20"/>
          <w:szCs w:val="20"/>
        </w:rPr>
        <w:t>Assignment 1</w:t>
      </w:r>
    </w:p>
    <w:p w14:paraId="2453BC06" w14:textId="5072A7E1" w:rsidR="007C3ECF" w:rsidRPr="00BB2E58" w:rsidRDefault="007C3ECF">
      <w:pPr>
        <w:rPr>
          <w:rFonts w:ascii="Palatino Linotype" w:hAnsi="Palatino Linotype"/>
          <w:sz w:val="20"/>
          <w:szCs w:val="20"/>
        </w:rPr>
      </w:pPr>
      <w:r w:rsidRPr="00BB2E58">
        <w:rPr>
          <w:rFonts w:ascii="Palatino Linotype" w:hAnsi="Palatino Linotype"/>
          <w:sz w:val="20"/>
          <w:szCs w:val="20"/>
        </w:rPr>
        <w:t>Collaboration Log</w:t>
      </w:r>
    </w:p>
    <w:p w14:paraId="3B60ECD9" w14:textId="4A5CC28D" w:rsidR="007C3ECF" w:rsidRPr="00BB2E58" w:rsidRDefault="007C3ECF">
      <w:pPr>
        <w:rPr>
          <w:rFonts w:ascii="Palatino Linotype" w:hAnsi="Palatino Linotype"/>
          <w:sz w:val="20"/>
          <w:szCs w:val="20"/>
        </w:rPr>
      </w:pPr>
      <w:r w:rsidRPr="00BB2E58">
        <w:rPr>
          <w:rFonts w:ascii="Palatino Linotype" w:hAnsi="Palatino Linotype"/>
          <w:sz w:val="20"/>
          <w:szCs w:val="20"/>
        </w:rPr>
        <w:t xml:space="preserve">Professor </w:t>
      </w:r>
      <w:r w:rsidR="00683312">
        <w:rPr>
          <w:rFonts w:ascii="Palatino Linotype" w:hAnsi="Palatino Linotype"/>
          <w:sz w:val="20"/>
          <w:szCs w:val="20"/>
        </w:rPr>
        <w:t>Parra</w:t>
      </w:r>
    </w:p>
    <w:p w14:paraId="106B234B" w14:textId="77777777" w:rsidR="007C3ECF" w:rsidRPr="00A256F1" w:rsidRDefault="007C3ECF">
      <w:pPr>
        <w:rPr>
          <w:rFonts w:ascii="Palatino Linotype" w:hAnsi="Palatino Linotype"/>
        </w:rPr>
      </w:pPr>
    </w:p>
    <w:p w14:paraId="79359B48" w14:textId="77777777" w:rsidR="007C3ECF" w:rsidRPr="00BB2E58" w:rsidRDefault="007C3ECF" w:rsidP="007C3ECF">
      <w:pPr>
        <w:jc w:val="center"/>
        <w:rPr>
          <w:rFonts w:ascii="Palatino Linotype" w:hAnsi="Palatino Linotype"/>
          <w:sz w:val="28"/>
          <w:szCs w:val="28"/>
        </w:rPr>
      </w:pPr>
      <w:r w:rsidRPr="00BB2E58">
        <w:rPr>
          <w:rFonts w:ascii="Palatino Linotype" w:hAnsi="Palatino Linotype"/>
          <w:b/>
          <w:sz w:val="28"/>
          <w:szCs w:val="28"/>
          <w:u w:val="single"/>
        </w:rPr>
        <w:t>Collaboration Log</w:t>
      </w:r>
    </w:p>
    <w:p w14:paraId="5C272847" w14:textId="6778F768" w:rsidR="007C3ECF" w:rsidRPr="00A256F1" w:rsidRDefault="007C3ECF" w:rsidP="007C3ECF">
      <w:pPr>
        <w:rPr>
          <w:rFonts w:ascii="Palatino Linotype" w:hAnsi="Palatino Linotyp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8"/>
        <w:gridCol w:w="1080"/>
        <w:gridCol w:w="990"/>
        <w:gridCol w:w="1548"/>
      </w:tblGrid>
      <w:tr w:rsidR="00A256F1" w:rsidRPr="00A256F1" w14:paraId="57CCD06F" w14:textId="77777777" w:rsidTr="00A256F1">
        <w:tc>
          <w:tcPr>
            <w:tcW w:w="5238" w:type="dxa"/>
            <w:shd w:val="clear" w:color="auto" w:fill="BFBFBF" w:themeFill="background1" w:themeFillShade="BF"/>
          </w:tcPr>
          <w:p w14:paraId="6ACCE5AD" w14:textId="238111DE" w:rsidR="00A256F1" w:rsidRPr="00A256F1" w:rsidRDefault="00A256F1" w:rsidP="007C3ECF">
            <w:pPr>
              <w:rPr>
                <w:rFonts w:ascii="Palatino Linotype" w:hAnsi="Palatino Linotype"/>
                <w:b/>
                <w:bCs/>
              </w:rPr>
            </w:pPr>
            <w:r w:rsidRPr="00A256F1">
              <w:rPr>
                <w:rFonts w:ascii="Palatino Linotype" w:hAnsi="Palatino Linotype"/>
                <w:b/>
                <w:bCs/>
              </w:rPr>
              <w:t>Source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5193FD01" w14:textId="4A2D9EC2" w:rsidR="00A256F1" w:rsidRPr="00A256F1" w:rsidRDefault="00A256F1" w:rsidP="007C3ECF">
            <w:pPr>
              <w:rPr>
                <w:rFonts w:ascii="Palatino Linotype" w:hAnsi="Palatino Linotype"/>
                <w:b/>
                <w:bCs/>
              </w:rPr>
            </w:pPr>
            <w:r w:rsidRPr="00A256F1">
              <w:rPr>
                <w:rFonts w:ascii="Palatino Linotype" w:hAnsi="Palatino Linotype"/>
                <w:b/>
                <w:bCs/>
              </w:rPr>
              <w:t>Date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355E036E" w14:textId="68145D78" w:rsidR="00A256F1" w:rsidRPr="00A256F1" w:rsidRDefault="00A256F1" w:rsidP="007C3ECF">
            <w:pPr>
              <w:rPr>
                <w:rFonts w:ascii="Palatino Linotype" w:hAnsi="Palatino Linotype"/>
                <w:b/>
                <w:bCs/>
              </w:rPr>
            </w:pPr>
            <w:r w:rsidRPr="00A256F1">
              <w:rPr>
                <w:rFonts w:ascii="Palatino Linotype" w:hAnsi="Palatino Linotype"/>
                <w:b/>
                <w:bCs/>
              </w:rPr>
              <w:t>Time</w:t>
            </w:r>
          </w:p>
        </w:tc>
        <w:tc>
          <w:tcPr>
            <w:tcW w:w="1548" w:type="dxa"/>
            <w:shd w:val="clear" w:color="auto" w:fill="BFBFBF" w:themeFill="background1" w:themeFillShade="BF"/>
          </w:tcPr>
          <w:p w14:paraId="72B6544C" w14:textId="2F9609DC" w:rsidR="00A256F1" w:rsidRPr="00A256F1" w:rsidRDefault="00A256F1" w:rsidP="007C3ECF">
            <w:pPr>
              <w:rPr>
                <w:rFonts w:ascii="Palatino Linotype" w:hAnsi="Palatino Linotype"/>
                <w:b/>
                <w:bCs/>
              </w:rPr>
            </w:pPr>
            <w:r w:rsidRPr="00A256F1">
              <w:rPr>
                <w:rFonts w:ascii="Palatino Linotype" w:hAnsi="Palatino Linotype"/>
                <w:b/>
                <w:bCs/>
              </w:rPr>
              <w:t>Time Spent</w:t>
            </w:r>
          </w:p>
        </w:tc>
      </w:tr>
      <w:tr w:rsidR="00A256F1" w:rsidRPr="00A256F1" w14:paraId="49AA9D20" w14:textId="77777777" w:rsidTr="00A256F1">
        <w:tc>
          <w:tcPr>
            <w:tcW w:w="5238" w:type="dxa"/>
          </w:tcPr>
          <w:p w14:paraId="676510A8" w14:textId="4EA14AD7" w:rsidR="00A256F1" w:rsidRPr="00C171A7" w:rsidRDefault="001575D3" w:rsidP="007C3ECF">
            <w:pPr>
              <w:rPr>
                <w:rFonts w:ascii="Palatino Linotype" w:hAnsi="Palatino Linotype"/>
                <w:sz w:val="20"/>
                <w:szCs w:val="20"/>
              </w:rPr>
            </w:pPr>
            <w:r>
              <w:t xml:space="preserve">C quick reference card </w:t>
            </w:r>
            <w:r w:rsidRPr="001575D3">
              <w:t>https://users.ece.utexas.edu/~valvano/mspm0/c-refcard.pdf</w:t>
            </w:r>
          </w:p>
        </w:tc>
        <w:tc>
          <w:tcPr>
            <w:tcW w:w="1080" w:type="dxa"/>
          </w:tcPr>
          <w:p w14:paraId="2B3CF12C" w14:textId="115EE5DD" w:rsidR="00A256F1" w:rsidRPr="00C171A7" w:rsidRDefault="00151E8C" w:rsidP="007C3ECF">
            <w:p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9/4/2024</w:t>
            </w:r>
          </w:p>
        </w:tc>
        <w:tc>
          <w:tcPr>
            <w:tcW w:w="990" w:type="dxa"/>
          </w:tcPr>
          <w:p w14:paraId="5BFCED4A" w14:textId="163AEB6E" w:rsidR="00A256F1" w:rsidRPr="00C171A7" w:rsidRDefault="00151E8C" w:rsidP="007C3ECF">
            <w:p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--</w:t>
            </w:r>
          </w:p>
        </w:tc>
        <w:tc>
          <w:tcPr>
            <w:tcW w:w="1548" w:type="dxa"/>
          </w:tcPr>
          <w:p w14:paraId="11281497" w14:textId="7C04C6A2" w:rsidR="00A256F1" w:rsidRPr="00C171A7" w:rsidRDefault="00151E8C" w:rsidP="007C3ECF">
            <w:pPr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The duration of the assignment</w:t>
            </w:r>
          </w:p>
        </w:tc>
      </w:tr>
    </w:tbl>
    <w:p w14:paraId="6541088D" w14:textId="11ABF5DC" w:rsidR="007C3ECF" w:rsidRDefault="007C3ECF" w:rsidP="007C3ECF">
      <w:pPr>
        <w:rPr>
          <w:rFonts w:ascii="Palatino Linotype" w:hAnsi="Palatino Linotype"/>
        </w:rPr>
      </w:pPr>
    </w:p>
    <w:p w14:paraId="45540BC3" w14:textId="6CE5F2FA" w:rsidR="00C171A7" w:rsidRPr="00C171A7" w:rsidRDefault="00C171A7" w:rsidP="00C171A7">
      <w:pPr>
        <w:pStyle w:val="ListParagraph"/>
        <w:numPr>
          <w:ilvl w:val="0"/>
          <w:numId w:val="1"/>
        </w:numPr>
        <w:rPr>
          <w:rFonts w:ascii="Palatino Linotype" w:hAnsi="Palatino Linotype"/>
          <w:i/>
          <w:iCs/>
          <w:sz w:val="20"/>
          <w:szCs w:val="20"/>
        </w:rPr>
      </w:pPr>
      <w:r>
        <w:rPr>
          <w:rFonts w:ascii="Palatino Linotype" w:hAnsi="Palatino Linotype"/>
          <w:i/>
          <w:iCs/>
          <w:sz w:val="20"/>
          <w:szCs w:val="20"/>
        </w:rPr>
        <w:t>You can add additional rows above as necessary</w:t>
      </w:r>
    </w:p>
    <w:sectPr w:rsidR="00C171A7" w:rsidRPr="00C171A7" w:rsidSect="0030024D">
      <w:head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CD548" w14:textId="77777777" w:rsidR="000C3A94" w:rsidRDefault="000C3A94" w:rsidP="007C3ECF">
      <w:r>
        <w:separator/>
      </w:r>
    </w:p>
  </w:endnote>
  <w:endnote w:type="continuationSeparator" w:id="0">
    <w:p w14:paraId="68B4CBF9" w14:textId="77777777" w:rsidR="000C3A94" w:rsidRDefault="000C3A94" w:rsidP="007C3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1A995C" w14:textId="77777777" w:rsidR="000C3A94" w:rsidRDefault="000C3A94" w:rsidP="007C3ECF">
      <w:r>
        <w:separator/>
      </w:r>
    </w:p>
  </w:footnote>
  <w:footnote w:type="continuationSeparator" w:id="0">
    <w:p w14:paraId="192D4051" w14:textId="77777777" w:rsidR="000C3A94" w:rsidRDefault="000C3A94" w:rsidP="007C3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5AD832" w14:textId="06837AC5" w:rsidR="007C3ECF" w:rsidRDefault="00683312" w:rsidP="007C3ECF">
    <w:pPr>
      <w:pStyle w:val="Header"/>
      <w:jc w:val="right"/>
    </w:pPr>
    <w:r>
      <w:t>Kushal Patel</w:t>
    </w:r>
    <w:r w:rsidR="007C3ECF">
      <w:t xml:space="preserve">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A64B85"/>
    <w:multiLevelType w:val="hybridMultilevel"/>
    <w:tmpl w:val="CC1E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657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0M7W0NDUwMzIwtjRX0lEKTi0uzszPAykwrAUA7xsQ4SwAAAA="/>
  </w:docVars>
  <w:rsids>
    <w:rsidRoot w:val="007C3ECF"/>
    <w:rsid w:val="000C3A94"/>
    <w:rsid w:val="00151E8C"/>
    <w:rsid w:val="001575D3"/>
    <w:rsid w:val="002C5FA8"/>
    <w:rsid w:val="00370F6F"/>
    <w:rsid w:val="003E30D0"/>
    <w:rsid w:val="004869EC"/>
    <w:rsid w:val="005F3C81"/>
    <w:rsid w:val="00647CCF"/>
    <w:rsid w:val="00683312"/>
    <w:rsid w:val="006A2D75"/>
    <w:rsid w:val="006C30C5"/>
    <w:rsid w:val="006D37EB"/>
    <w:rsid w:val="00704CBF"/>
    <w:rsid w:val="007558C8"/>
    <w:rsid w:val="007C3ECF"/>
    <w:rsid w:val="007C7500"/>
    <w:rsid w:val="0090637B"/>
    <w:rsid w:val="00A256F1"/>
    <w:rsid w:val="00B72751"/>
    <w:rsid w:val="00BB2E58"/>
    <w:rsid w:val="00C171A7"/>
    <w:rsid w:val="00E11CEC"/>
    <w:rsid w:val="00E45BE4"/>
    <w:rsid w:val="00F94DFD"/>
    <w:rsid w:val="00FD49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2BD3861"/>
  <w15:docId w15:val="{A42DEDE7-DA86-C742-962A-B401475A6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DFD"/>
    <w:pPr>
      <w:spacing w:after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E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EC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3EC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3E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3EC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3ECF"/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A256F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171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8</Words>
  <Characters>277</Characters>
  <Application>Microsoft Office Word</Application>
  <DocSecurity>0</DocSecurity>
  <Lines>2</Lines>
  <Paragraphs>1</Paragraphs>
  <ScaleCrop>false</ScaleCrop>
  <Company>College of the Holy Cross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oran</dc:creator>
  <cp:keywords/>
  <dc:description/>
  <cp:lastModifiedBy>Kushal Patel</cp:lastModifiedBy>
  <cp:revision>19</cp:revision>
  <dcterms:created xsi:type="dcterms:W3CDTF">2012-10-02T04:22:00Z</dcterms:created>
  <dcterms:modified xsi:type="dcterms:W3CDTF">2024-09-04T23:29:00Z</dcterms:modified>
</cp:coreProperties>
</file>